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BEE83" w14:textId="77777777" w:rsidR="00051E79" w:rsidRPr="004F2CD6" w:rsidRDefault="00B22B46" w:rsidP="00CE1BBE">
      <w:pPr>
        <w:jc w:val="center"/>
        <w:rPr>
          <w:b/>
          <w:sz w:val="20"/>
          <w:szCs w:val="20"/>
        </w:rPr>
      </w:pPr>
      <w:r w:rsidRPr="004F2CD6">
        <w:rPr>
          <w:b/>
          <w:sz w:val="20"/>
          <w:szCs w:val="20"/>
        </w:rPr>
        <w:t xml:space="preserve">University of West Georgia </w:t>
      </w:r>
      <w:r w:rsidR="00051E79" w:rsidRPr="004F2CD6">
        <w:rPr>
          <w:b/>
          <w:sz w:val="20"/>
          <w:szCs w:val="20"/>
        </w:rPr>
        <w:t>Senate</w:t>
      </w:r>
    </w:p>
    <w:p w14:paraId="4069F8D9" w14:textId="3C0576C7" w:rsidR="00051E79" w:rsidRDefault="00051E79" w:rsidP="00CE1BBE">
      <w:pPr>
        <w:jc w:val="center"/>
        <w:rPr>
          <w:b/>
          <w:sz w:val="20"/>
          <w:szCs w:val="20"/>
        </w:rPr>
      </w:pPr>
      <w:r w:rsidRPr="004F2CD6">
        <w:rPr>
          <w:b/>
          <w:sz w:val="20"/>
          <w:szCs w:val="20"/>
        </w:rPr>
        <w:t>Teaching, Learning, and Assessment Committee</w:t>
      </w:r>
      <w:r w:rsidR="009D2404" w:rsidRPr="004F2CD6">
        <w:rPr>
          <w:b/>
          <w:sz w:val="20"/>
          <w:szCs w:val="20"/>
        </w:rPr>
        <w:t xml:space="preserve"> (TLA)</w:t>
      </w:r>
      <w:r w:rsidRPr="004F2CD6">
        <w:rPr>
          <w:b/>
          <w:sz w:val="20"/>
          <w:szCs w:val="20"/>
        </w:rPr>
        <w:t xml:space="preserve"> – Meeting Minutes</w:t>
      </w:r>
      <w:r w:rsidR="00E21E87">
        <w:rPr>
          <w:b/>
          <w:sz w:val="20"/>
          <w:szCs w:val="20"/>
        </w:rPr>
        <w:t xml:space="preserve"> </w:t>
      </w:r>
    </w:p>
    <w:p w14:paraId="4CCB1AD7" w14:textId="77777777" w:rsidR="00A415E3" w:rsidRDefault="00A415E3" w:rsidP="00CE1BBE">
      <w:pPr>
        <w:jc w:val="center"/>
        <w:rPr>
          <w:b/>
          <w:sz w:val="20"/>
          <w:szCs w:val="20"/>
        </w:rPr>
      </w:pPr>
    </w:p>
    <w:p w14:paraId="3C7C6DD4" w14:textId="11B61752" w:rsidR="00051E79" w:rsidRDefault="00A415E3" w:rsidP="00A415E3">
      <w:pPr>
        <w:rPr>
          <w:b/>
          <w:sz w:val="20"/>
          <w:szCs w:val="20"/>
        </w:rPr>
      </w:pPr>
      <w:r w:rsidRPr="004F2CD6">
        <w:rPr>
          <w:b/>
          <w:sz w:val="20"/>
          <w:szCs w:val="20"/>
          <w:u w:val="single"/>
        </w:rPr>
        <w:t>In attendance:</w:t>
      </w:r>
      <w:r w:rsidRPr="004F2CD6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 </w:t>
      </w:r>
      <w:r w:rsidR="007C2922">
        <w:rPr>
          <w:b/>
          <w:sz w:val="20"/>
          <w:szCs w:val="20"/>
        </w:rPr>
        <w:t xml:space="preserve">Jason Swift, </w:t>
      </w:r>
      <w:proofErr w:type="spellStart"/>
      <w:r w:rsidR="007C2922">
        <w:rPr>
          <w:b/>
          <w:sz w:val="20"/>
          <w:szCs w:val="20"/>
        </w:rPr>
        <w:t>BethRene</w:t>
      </w:r>
      <w:proofErr w:type="spellEnd"/>
      <w:r w:rsidR="007C2922">
        <w:rPr>
          <w:b/>
          <w:sz w:val="20"/>
          <w:szCs w:val="20"/>
        </w:rPr>
        <w:t xml:space="preserve"> </w:t>
      </w:r>
      <w:proofErr w:type="spellStart"/>
      <w:r w:rsidR="007C2922">
        <w:rPr>
          <w:b/>
          <w:sz w:val="20"/>
          <w:szCs w:val="20"/>
        </w:rPr>
        <w:t>Roepnack</w:t>
      </w:r>
      <w:proofErr w:type="spellEnd"/>
      <w:r w:rsidR="007C2922">
        <w:rPr>
          <w:b/>
          <w:sz w:val="20"/>
          <w:szCs w:val="20"/>
        </w:rPr>
        <w:t>, Josh Sewell, Jean Cook, Rod McRae, Sally Richter, Mark Kunkel, Laura Phillips, Rebecca Gault, Lantz Ferrell</w:t>
      </w:r>
    </w:p>
    <w:p w14:paraId="11A94E3A" w14:textId="77777777" w:rsidR="00416F57" w:rsidRPr="004F2CD6" w:rsidRDefault="00416F57" w:rsidP="00A415E3">
      <w:pPr>
        <w:rPr>
          <w:b/>
          <w:sz w:val="20"/>
          <w:szCs w:val="20"/>
        </w:rPr>
      </w:pPr>
    </w:p>
    <w:tbl>
      <w:tblPr>
        <w:tblW w:w="14017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8"/>
        <w:gridCol w:w="1390"/>
        <w:gridCol w:w="5339"/>
        <w:gridCol w:w="3150"/>
      </w:tblGrid>
      <w:tr w:rsidR="00D775EF" w:rsidRPr="004F2CD6" w14:paraId="28CA4020" w14:textId="77777777" w:rsidTr="00A737EB">
        <w:trPr>
          <w:tblHeader/>
        </w:trPr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  <w:hideMark/>
          </w:tcPr>
          <w:p w14:paraId="1BE8F509" w14:textId="77777777" w:rsidR="00D775EF" w:rsidRPr="004F2CD6" w:rsidRDefault="00D775EF" w:rsidP="00172F6D">
            <w:pPr>
              <w:ind w:right="-360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b/>
                <w:sz w:val="20"/>
                <w:szCs w:val="20"/>
              </w:rPr>
              <w:t>Agenda Item Topics</w:t>
            </w:r>
          </w:p>
        </w:tc>
        <w:tc>
          <w:tcPr>
            <w:tcW w:w="672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3B3B3"/>
          </w:tcPr>
          <w:p w14:paraId="530D1F94" w14:textId="77777777" w:rsidR="00D775EF" w:rsidRPr="004F2CD6" w:rsidRDefault="00D775EF" w:rsidP="00B900A2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Overview of Discussion </w:t>
            </w:r>
          </w:p>
          <w:p w14:paraId="39814B48" w14:textId="77777777" w:rsidR="00D775EF" w:rsidRPr="004F2CD6" w:rsidRDefault="00D775EF" w:rsidP="00B22B46">
            <w:pPr>
              <w:pStyle w:val="ListParagrap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B3B3"/>
          </w:tcPr>
          <w:p w14:paraId="3031CCD1" w14:textId="77777777" w:rsidR="00D775EF" w:rsidRPr="004F2CD6" w:rsidRDefault="00D775EF" w:rsidP="00172F6D">
            <w:pPr>
              <w:ind w:right="-360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Action/Action Items/Outcomes  </w:t>
            </w:r>
          </w:p>
          <w:p w14:paraId="018B4898" w14:textId="77777777" w:rsidR="00D775EF" w:rsidRPr="004F2CD6" w:rsidRDefault="00D775EF" w:rsidP="00172F6D">
            <w:pPr>
              <w:ind w:right="-360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or </w:t>
            </w:r>
          </w:p>
          <w:p w14:paraId="576C9A74" w14:textId="77777777" w:rsidR="00D775EF" w:rsidRPr="004F2CD6" w:rsidRDefault="00D775EF" w:rsidP="00172F6D">
            <w:pPr>
              <w:ind w:right="-360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b/>
                <w:sz w:val="20"/>
                <w:szCs w:val="20"/>
              </w:rPr>
              <w:t>Follow up Needed</w:t>
            </w:r>
          </w:p>
          <w:p w14:paraId="7C6E268F" w14:textId="77777777" w:rsidR="00D775EF" w:rsidRPr="004F2CD6" w:rsidRDefault="00D775EF" w:rsidP="00172F6D">
            <w:pPr>
              <w:ind w:right="-360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D775EF" w:rsidRPr="004F2CD6" w14:paraId="47FCF6EF" w14:textId="77777777" w:rsidTr="00A737EB"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ACEFC" w14:textId="650212B8" w:rsidR="00D775EF" w:rsidRPr="004F2CD6" w:rsidRDefault="00D775EF" w:rsidP="00172F6D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Call to </w:t>
            </w:r>
            <w:proofErr w:type="gramStart"/>
            <w:r w:rsidRPr="004F2CD6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order </w:t>
            </w:r>
            <w:r w:rsidR="007D522F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-</w:t>
            </w:r>
            <w:proofErr w:type="gramEnd"/>
            <w:r w:rsidR="007D522F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Jason</w:t>
            </w:r>
          </w:p>
          <w:p w14:paraId="23B37EB4" w14:textId="6AEDA69C" w:rsidR="00D775EF" w:rsidRPr="004F2CD6" w:rsidRDefault="000F5E17" w:rsidP="00172F6D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b/>
                <w:sz w:val="20"/>
                <w:szCs w:val="20"/>
              </w:rPr>
              <w:t>Introductions</w:t>
            </w:r>
            <w:r w:rsidR="007D522F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- Jason</w:t>
            </w:r>
          </w:p>
        </w:tc>
        <w:tc>
          <w:tcPr>
            <w:tcW w:w="672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107B42" w14:textId="62A93223" w:rsidR="00D775EF" w:rsidRPr="004F2CD6" w:rsidRDefault="00D775EF" w:rsidP="00983B5B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571D5" w14:textId="77777777" w:rsidR="00D775EF" w:rsidRPr="004F2CD6" w:rsidRDefault="00D775EF" w:rsidP="00CB1CDB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D775EF" w:rsidRPr="004F2CD6" w14:paraId="7479016D" w14:textId="77777777" w:rsidTr="00A737EB"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A00B8" w14:textId="77777777" w:rsidR="00D775EF" w:rsidRPr="004F2CD6" w:rsidRDefault="00D775EF" w:rsidP="00E63020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b/>
                <w:sz w:val="20"/>
                <w:szCs w:val="20"/>
              </w:rPr>
              <w:t>Approval of Minutes</w:t>
            </w:r>
          </w:p>
        </w:tc>
        <w:tc>
          <w:tcPr>
            <w:tcW w:w="672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1A8124" w14:textId="029BBF5B" w:rsidR="00D775EF" w:rsidRPr="004F2CD6" w:rsidRDefault="00D775EF" w:rsidP="00A1084B">
            <w:pPr>
              <w:spacing w:after="160" w:line="259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903F0" w14:textId="77777777" w:rsidR="00D775EF" w:rsidRPr="004F2CD6" w:rsidRDefault="00D775EF" w:rsidP="00FE1B02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841FF" w:rsidRPr="004F2CD6" w14:paraId="3798CCB9" w14:textId="77777777" w:rsidTr="00A737EB"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8E965" w14:textId="3A1DA3B6" w:rsidR="00742CCD" w:rsidRPr="003C0745" w:rsidRDefault="007C2922" w:rsidP="00ED3EAE">
            <w:pPr>
              <w:spacing w:after="160" w:line="259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SEI Revisions – Rod </w:t>
            </w:r>
          </w:p>
        </w:tc>
        <w:tc>
          <w:tcPr>
            <w:tcW w:w="672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5E7327" w14:textId="3B49B876" w:rsidR="00C53538" w:rsidRDefault="006C7B1E" w:rsidP="00E21E87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Rod went over the results of the SEI survey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1869F" w14:textId="272ACBB5" w:rsidR="00C53538" w:rsidRDefault="006C7B1E" w:rsidP="006008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velop cycle for review (including timeline and types of information to collect).  Possibly survey full faculty?  Develop system for these revisions.</w:t>
            </w:r>
            <w:r w:rsidR="00416F5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Next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step to wrap in next committee.</w:t>
            </w:r>
          </w:p>
          <w:p w14:paraId="64D4AE26" w14:textId="77777777" w:rsidR="006C7B1E" w:rsidRDefault="006C7B1E" w:rsidP="00600871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C09414" w14:textId="77777777" w:rsidR="006C7B1E" w:rsidRDefault="006C7B1E" w:rsidP="006008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 the Google Doc outside of meeting to discuss for the next meeting.</w:t>
            </w:r>
          </w:p>
          <w:p w14:paraId="71DC08CA" w14:textId="77777777" w:rsidR="006C7B1E" w:rsidRDefault="006C7B1E" w:rsidP="00600871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99654D" w14:textId="77777777" w:rsidR="006C7B1E" w:rsidRDefault="006C7B1E" w:rsidP="006008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 then build the cycle – will work on as a committee.</w:t>
            </w:r>
          </w:p>
          <w:p w14:paraId="079A9DC0" w14:textId="77777777" w:rsidR="006C7B1E" w:rsidRDefault="006C7B1E" w:rsidP="0060087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746022" w14:textId="5F9D3A89" w:rsidR="006C7B1E" w:rsidRPr="001A7B79" w:rsidRDefault="006C7B1E" w:rsidP="006008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son creating Google Doc for ideas.</w:t>
            </w:r>
          </w:p>
        </w:tc>
      </w:tr>
      <w:tr w:rsidR="00C53538" w:rsidRPr="004F2CD6" w14:paraId="7D8ACCEC" w14:textId="77777777" w:rsidTr="00A737EB"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92ABE" w14:textId="2488F463" w:rsidR="00C53538" w:rsidRPr="00947ACE" w:rsidRDefault="007C2922" w:rsidP="00ED3EAE">
            <w:pPr>
              <w:spacing w:after="160" w:line="259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CTL – Update on replacing Kaltura - Rod</w:t>
            </w:r>
          </w:p>
        </w:tc>
        <w:tc>
          <w:tcPr>
            <w:tcW w:w="672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B01AE9" w14:textId="77777777" w:rsidR="00276E47" w:rsidRDefault="006C7B1E" w:rsidP="00E21E8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quest for propriety – 18 months inconsistent service.</w:t>
            </w:r>
          </w:p>
          <w:p w14:paraId="0768C711" w14:textId="771E6A64" w:rsidR="006C7B1E" w:rsidRDefault="006C7B1E" w:rsidP="00E21E8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ooking at replacement –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Yuja</w:t>
            </w:r>
            <w:proofErr w:type="spellEnd"/>
          </w:p>
          <w:p w14:paraId="64E47623" w14:textId="77777777" w:rsidR="00431815" w:rsidRDefault="00431815" w:rsidP="00E21E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847F18" w14:textId="2B9507A4" w:rsidR="006C7B1E" w:rsidRDefault="00431815" w:rsidP="00E21E8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*</w:t>
            </w:r>
            <w:r w:rsidR="006C7B1E">
              <w:rPr>
                <w:rFonts w:ascii="Arial" w:hAnsi="Arial" w:cs="Arial"/>
                <w:sz w:val="20"/>
                <w:szCs w:val="20"/>
              </w:rPr>
              <w:t xml:space="preserve">Is this something Rod should take to Fac Senate (being very transparent)?  Goal is to make learning better for all – not give extra work!  </w:t>
            </w:r>
          </w:p>
          <w:p w14:paraId="0F52D9C6" w14:textId="77777777" w:rsidR="00431815" w:rsidRDefault="00431815" w:rsidP="00E21E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59626C" w14:textId="7879476F" w:rsidR="006C7B1E" w:rsidRDefault="006C7B1E" w:rsidP="00E21E8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ilot program would be small-scale (10 people/30 days)</w:t>
            </w:r>
            <w:r w:rsidR="00431815">
              <w:rPr>
                <w:rFonts w:ascii="Arial" w:hAnsi="Arial" w:cs="Arial"/>
                <w:sz w:val="20"/>
                <w:szCs w:val="20"/>
              </w:rPr>
              <w:t xml:space="preserve"> but decision would need to be made soon.  Kaltura contract ends 12/31/21.</w:t>
            </w:r>
          </w:p>
          <w:p w14:paraId="5FB66A9A" w14:textId="77777777" w:rsidR="00431815" w:rsidRDefault="00431815" w:rsidP="00E21E8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4993D0" w14:textId="73EA1B18" w:rsidR="00431815" w:rsidRPr="000E7EA0" w:rsidRDefault="00431815" w:rsidP="00E21E8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lastRenderedPageBreak/>
              <w:t>YuJ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nd Echo360 (CTL is looking at both of these vendors) will do the migration of all of the videos.  Downside – using Kaltura in Spring 21 class – the link to Spring 22 will be dead.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FF376" w14:textId="77777777" w:rsidR="00431815" w:rsidRDefault="00431815" w:rsidP="006008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Rod will share with Faculty Senate</w:t>
            </w:r>
            <w:r w:rsidR="007D522F">
              <w:rPr>
                <w:rFonts w:ascii="Arial" w:hAnsi="Arial" w:cs="Arial"/>
                <w:sz w:val="20"/>
                <w:szCs w:val="20"/>
              </w:rPr>
              <w:t xml:space="preserve"> on Sept. 10.</w:t>
            </w:r>
          </w:p>
          <w:p w14:paraId="09ED3825" w14:textId="77777777" w:rsidR="007D522F" w:rsidRDefault="007D522F" w:rsidP="00600871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B875C4" w14:textId="0ECCC765" w:rsidR="007D522F" w:rsidRDefault="007D522F" w:rsidP="006008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ading up to Fac Senate, the committee could contact Rod with any other questions that might be posed.</w:t>
            </w:r>
          </w:p>
        </w:tc>
      </w:tr>
      <w:tr w:rsidR="0048241F" w:rsidRPr="004F2CD6" w14:paraId="71296629" w14:textId="77777777" w:rsidTr="00A737EB"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7F828" w14:textId="12A31EF3" w:rsidR="0048241F" w:rsidRDefault="007D522F" w:rsidP="00ED3EAE">
            <w:pPr>
              <w:spacing w:after="160" w:line="259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Policy Recommendation for departments/faculty to have autonomy in choosing formats for courses (F2F, Hybrid, Online)</w:t>
            </w:r>
          </w:p>
        </w:tc>
        <w:tc>
          <w:tcPr>
            <w:tcW w:w="672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A80EA4" w14:textId="3D96AA50" w:rsidR="0048241F" w:rsidRDefault="00416F57" w:rsidP="00E8382B">
            <w:pPr>
              <w:spacing w:after="160" w:line="259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iscussed briefly Pres. Kelly response, upcoming meeting with Senate Chair, Univ. Council, ITS and Provost to discuss policy.</w:t>
            </w:r>
            <w:bookmarkStart w:id="0" w:name="_GoBack"/>
            <w:bookmarkEnd w:id="0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4C9C" w14:textId="77777777" w:rsidR="0048241F" w:rsidRDefault="0048241F" w:rsidP="0060087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468A04" w14:textId="71B8FF62" w:rsidR="007D522F" w:rsidRDefault="007D522F" w:rsidP="0060087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ll discuss next meeting.</w:t>
            </w:r>
          </w:p>
        </w:tc>
      </w:tr>
      <w:tr w:rsidR="00ED3EAE" w:rsidRPr="004F2CD6" w14:paraId="3179DE96" w14:textId="77777777" w:rsidTr="00A737EB"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6D5B2" w14:textId="009269E7" w:rsidR="00ED3EAE" w:rsidRPr="00CF1C27" w:rsidRDefault="007D522F" w:rsidP="00ED3EAE">
            <w:pPr>
              <w:spacing w:after="160" w:line="259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New Business</w:t>
            </w:r>
          </w:p>
        </w:tc>
        <w:tc>
          <w:tcPr>
            <w:tcW w:w="672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90D571" w14:textId="76B68CD3" w:rsidR="00E8382B" w:rsidRDefault="007D522F" w:rsidP="00E8382B">
            <w:pPr>
              <w:spacing w:after="160" w:line="259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ne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950B4" w14:textId="02E0E3AD" w:rsidR="00ED3EAE" w:rsidRPr="00C65BEA" w:rsidRDefault="00ED3EAE" w:rsidP="0060087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538" w:rsidRPr="004F2CD6" w14:paraId="7530F1E8" w14:textId="77777777" w:rsidTr="00A737EB"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D1A02" w14:textId="7A522144" w:rsidR="00532538" w:rsidRPr="004F2CD6" w:rsidRDefault="00532538" w:rsidP="00532538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Next Meeting </w:t>
            </w:r>
            <w:r w:rsidR="007C2922">
              <w:rPr>
                <w:rFonts w:ascii="Arial" w:eastAsia="Times New Roman" w:hAnsi="Arial" w:cs="Arial"/>
                <w:b/>
                <w:sz w:val="20"/>
                <w:szCs w:val="20"/>
              </w:rPr>
              <w:t>– October 1, 2021</w:t>
            </w:r>
          </w:p>
        </w:tc>
        <w:tc>
          <w:tcPr>
            <w:tcW w:w="672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ABB531" w14:textId="7CC2B122" w:rsidR="00532538" w:rsidRPr="004F2CD6" w:rsidRDefault="00532538" w:rsidP="0053253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2DE8F" w14:textId="77777777" w:rsidR="00532538" w:rsidRPr="004F2CD6" w:rsidRDefault="00532538" w:rsidP="0053253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532538" w:rsidRPr="004F2CD6" w14:paraId="04CDCBA6" w14:textId="77777777" w:rsidTr="003C0745">
        <w:trPr>
          <w:gridAfter w:val="2"/>
          <w:wAfter w:w="8489" w:type="dxa"/>
        </w:trPr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48F0" w14:textId="77777777" w:rsidR="00532538" w:rsidRPr="004F2CD6" w:rsidRDefault="00532538" w:rsidP="00532538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b/>
                <w:sz w:val="20"/>
                <w:szCs w:val="20"/>
              </w:rPr>
              <w:t>Other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4228A" w14:textId="3E5FFA1F" w:rsidR="00532538" w:rsidRPr="004F2CD6" w:rsidRDefault="00532538" w:rsidP="00532538">
            <w:pPr>
              <w:ind w:right="72"/>
              <w:rPr>
                <w:rFonts w:ascii="Arial" w:eastAsia="Times New Roman" w:hAnsi="Arial" w:cs="Arial"/>
                <w:sz w:val="20"/>
                <w:szCs w:val="20"/>
              </w:rPr>
            </w:pPr>
            <w:r w:rsidRPr="004F2CD6">
              <w:rPr>
                <w:rFonts w:ascii="Arial" w:eastAsia="Times New Roman" w:hAnsi="Arial" w:cs="Arial"/>
                <w:sz w:val="20"/>
                <w:szCs w:val="20"/>
              </w:rPr>
              <w:t xml:space="preserve">Adjourned at </w:t>
            </w:r>
            <w:r w:rsidR="007D522F">
              <w:rPr>
                <w:rFonts w:ascii="Arial" w:eastAsia="Times New Roman" w:hAnsi="Arial" w:cs="Arial"/>
                <w:sz w:val="20"/>
                <w:szCs w:val="20"/>
              </w:rPr>
              <w:t>2:25pm</w:t>
            </w:r>
          </w:p>
        </w:tc>
      </w:tr>
    </w:tbl>
    <w:p w14:paraId="660A45AA" w14:textId="11E5B54E" w:rsidR="00CE1BBE" w:rsidRPr="004F2CD6" w:rsidRDefault="00305D71" w:rsidP="00C925A9">
      <w:pPr>
        <w:ind w:right="-360"/>
        <w:rPr>
          <w:rFonts w:ascii="Arial" w:hAnsi="Arial" w:cs="Arial"/>
          <w:sz w:val="20"/>
          <w:szCs w:val="20"/>
        </w:rPr>
      </w:pPr>
      <w:r w:rsidRPr="004F2CD6">
        <w:rPr>
          <w:rFonts w:ascii="Arial" w:hAnsi="Arial" w:cs="Arial"/>
          <w:sz w:val="20"/>
          <w:szCs w:val="20"/>
        </w:rPr>
        <w:t>Respectfully submitted-</w:t>
      </w:r>
      <w:r w:rsidR="00B900A2" w:rsidRPr="004F2CD6">
        <w:rPr>
          <w:rFonts w:ascii="Arial" w:hAnsi="Arial" w:cs="Arial"/>
          <w:sz w:val="20"/>
          <w:szCs w:val="20"/>
        </w:rPr>
        <w:t xml:space="preserve"> </w:t>
      </w:r>
      <w:r w:rsidR="007D522F">
        <w:rPr>
          <w:rFonts w:ascii="Arial" w:hAnsi="Arial" w:cs="Arial"/>
          <w:sz w:val="20"/>
          <w:szCs w:val="20"/>
        </w:rPr>
        <w:t>Lantz Ferrell</w:t>
      </w:r>
    </w:p>
    <w:p w14:paraId="331F8AF6" w14:textId="77777777" w:rsidR="00B90CF4" w:rsidRPr="004F2CD6" w:rsidRDefault="00B90CF4">
      <w:pPr>
        <w:rPr>
          <w:sz w:val="20"/>
          <w:szCs w:val="20"/>
        </w:rPr>
      </w:pPr>
    </w:p>
    <w:sectPr w:rsidR="00B90CF4" w:rsidRPr="004F2CD6" w:rsidSect="00CE1BBE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226A48" w14:textId="77777777" w:rsidR="002E3DD5" w:rsidRDefault="002E3DD5" w:rsidP="00CD74FD">
      <w:r>
        <w:separator/>
      </w:r>
    </w:p>
  </w:endnote>
  <w:endnote w:type="continuationSeparator" w:id="0">
    <w:p w14:paraId="135F3805" w14:textId="77777777" w:rsidR="002E3DD5" w:rsidRDefault="002E3DD5" w:rsidP="00CD74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298552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B1DF32" w14:textId="4F099517" w:rsidR="00CD74FD" w:rsidRDefault="00CD74F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0E3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ECC7A79" w14:textId="77777777" w:rsidR="00CD74FD" w:rsidRDefault="00CD74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6BA27B" w14:textId="77777777" w:rsidR="002E3DD5" w:rsidRDefault="002E3DD5" w:rsidP="00CD74FD">
      <w:r>
        <w:separator/>
      </w:r>
    </w:p>
  </w:footnote>
  <w:footnote w:type="continuationSeparator" w:id="0">
    <w:p w14:paraId="48A3B35D" w14:textId="77777777" w:rsidR="002E3DD5" w:rsidRDefault="002E3DD5" w:rsidP="00CD74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05313"/>
    <w:multiLevelType w:val="hybridMultilevel"/>
    <w:tmpl w:val="EA44CFBE"/>
    <w:lvl w:ilvl="0" w:tplc="910E2BC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D3793"/>
    <w:multiLevelType w:val="hybridMultilevel"/>
    <w:tmpl w:val="98F2F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3217A"/>
    <w:multiLevelType w:val="hybridMultilevel"/>
    <w:tmpl w:val="E5A0E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815AD"/>
    <w:multiLevelType w:val="hybridMultilevel"/>
    <w:tmpl w:val="700852FC"/>
    <w:lvl w:ilvl="0" w:tplc="3F8C288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66C4F"/>
    <w:multiLevelType w:val="hybridMultilevel"/>
    <w:tmpl w:val="6ADAB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C515CB"/>
    <w:multiLevelType w:val="hybridMultilevel"/>
    <w:tmpl w:val="6BF04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E6A5A"/>
    <w:multiLevelType w:val="hybridMultilevel"/>
    <w:tmpl w:val="3EEE9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0D6EEE"/>
    <w:multiLevelType w:val="hybridMultilevel"/>
    <w:tmpl w:val="4A1A3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F454BF"/>
    <w:multiLevelType w:val="hybridMultilevel"/>
    <w:tmpl w:val="E6363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607CBB"/>
    <w:multiLevelType w:val="hybridMultilevel"/>
    <w:tmpl w:val="71985A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A684B"/>
    <w:multiLevelType w:val="hybridMultilevel"/>
    <w:tmpl w:val="BDDAD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C72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65707A8"/>
    <w:multiLevelType w:val="hybridMultilevel"/>
    <w:tmpl w:val="ED44E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45CB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B3E2C6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B564CBF"/>
    <w:multiLevelType w:val="hybridMultilevel"/>
    <w:tmpl w:val="3E3C1168"/>
    <w:lvl w:ilvl="0" w:tplc="190ADA90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B620F29"/>
    <w:multiLevelType w:val="hybridMultilevel"/>
    <w:tmpl w:val="86D072A6"/>
    <w:lvl w:ilvl="0" w:tplc="6AE430F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DDB58C6"/>
    <w:multiLevelType w:val="hybridMultilevel"/>
    <w:tmpl w:val="EF124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D0798C"/>
    <w:multiLevelType w:val="multilevel"/>
    <w:tmpl w:val="9F9A76A8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FF0000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3069747F"/>
    <w:multiLevelType w:val="hybridMultilevel"/>
    <w:tmpl w:val="03008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DB602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3975576"/>
    <w:multiLevelType w:val="hybridMultilevel"/>
    <w:tmpl w:val="B77821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2B071D"/>
    <w:multiLevelType w:val="hybridMultilevel"/>
    <w:tmpl w:val="4C280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1D4F7B"/>
    <w:multiLevelType w:val="hybridMultilevel"/>
    <w:tmpl w:val="63F2B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362518"/>
    <w:multiLevelType w:val="hybridMultilevel"/>
    <w:tmpl w:val="2C10C8CE"/>
    <w:lvl w:ilvl="0" w:tplc="55E2409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5" w15:restartNumberingAfterBreak="0">
    <w:nsid w:val="448A1F74"/>
    <w:multiLevelType w:val="hybridMultilevel"/>
    <w:tmpl w:val="132E0A8E"/>
    <w:lvl w:ilvl="0" w:tplc="6E5675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4B80F30"/>
    <w:multiLevelType w:val="hybridMultilevel"/>
    <w:tmpl w:val="D9B243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4358BF"/>
    <w:multiLevelType w:val="hybridMultilevel"/>
    <w:tmpl w:val="CFB0452E"/>
    <w:lvl w:ilvl="0" w:tplc="6C1A91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9743093"/>
    <w:multiLevelType w:val="hybridMultilevel"/>
    <w:tmpl w:val="6BCC01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4C0E6D0E"/>
    <w:multiLevelType w:val="hybridMultilevel"/>
    <w:tmpl w:val="01B4BB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C4E2084"/>
    <w:multiLevelType w:val="hybridMultilevel"/>
    <w:tmpl w:val="2FA09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5F5540"/>
    <w:multiLevelType w:val="hybridMultilevel"/>
    <w:tmpl w:val="C5840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E537D2"/>
    <w:multiLevelType w:val="hybridMultilevel"/>
    <w:tmpl w:val="F54E3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6421D"/>
    <w:multiLevelType w:val="hybridMultilevel"/>
    <w:tmpl w:val="062AC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B47DA6"/>
    <w:multiLevelType w:val="hybridMultilevel"/>
    <w:tmpl w:val="4C7E0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F57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8B3782A"/>
    <w:multiLevelType w:val="hybridMultilevel"/>
    <w:tmpl w:val="7EBA1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7E4F32"/>
    <w:multiLevelType w:val="hybridMultilevel"/>
    <w:tmpl w:val="21E82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9E6BBA"/>
    <w:multiLevelType w:val="hybridMultilevel"/>
    <w:tmpl w:val="A6464F46"/>
    <w:lvl w:ilvl="0" w:tplc="C92AD2F8">
      <w:start w:val="16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1A6508C"/>
    <w:multiLevelType w:val="hybridMultilevel"/>
    <w:tmpl w:val="E2D6D71E"/>
    <w:lvl w:ilvl="0" w:tplc="E34EA20A">
      <w:start w:val="1"/>
      <w:numFmt w:val="decimal"/>
      <w:lvlText w:val="%1."/>
      <w:lvlJc w:val="left"/>
      <w:pPr>
        <w:ind w:left="14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4" w:hanging="360"/>
      </w:pPr>
    </w:lvl>
    <w:lvl w:ilvl="2" w:tplc="0409001B" w:tentative="1">
      <w:start w:val="1"/>
      <w:numFmt w:val="lowerRoman"/>
      <w:lvlText w:val="%3."/>
      <w:lvlJc w:val="right"/>
      <w:pPr>
        <w:ind w:left="2844" w:hanging="180"/>
      </w:pPr>
    </w:lvl>
    <w:lvl w:ilvl="3" w:tplc="0409000F" w:tentative="1">
      <w:start w:val="1"/>
      <w:numFmt w:val="decimal"/>
      <w:lvlText w:val="%4."/>
      <w:lvlJc w:val="left"/>
      <w:pPr>
        <w:ind w:left="3564" w:hanging="360"/>
      </w:pPr>
    </w:lvl>
    <w:lvl w:ilvl="4" w:tplc="04090019" w:tentative="1">
      <w:start w:val="1"/>
      <w:numFmt w:val="lowerLetter"/>
      <w:lvlText w:val="%5."/>
      <w:lvlJc w:val="left"/>
      <w:pPr>
        <w:ind w:left="4284" w:hanging="360"/>
      </w:pPr>
    </w:lvl>
    <w:lvl w:ilvl="5" w:tplc="0409001B" w:tentative="1">
      <w:start w:val="1"/>
      <w:numFmt w:val="lowerRoman"/>
      <w:lvlText w:val="%6."/>
      <w:lvlJc w:val="right"/>
      <w:pPr>
        <w:ind w:left="5004" w:hanging="180"/>
      </w:pPr>
    </w:lvl>
    <w:lvl w:ilvl="6" w:tplc="0409000F" w:tentative="1">
      <w:start w:val="1"/>
      <w:numFmt w:val="decimal"/>
      <w:lvlText w:val="%7."/>
      <w:lvlJc w:val="left"/>
      <w:pPr>
        <w:ind w:left="5724" w:hanging="360"/>
      </w:pPr>
    </w:lvl>
    <w:lvl w:ilvl="7" w:tplc="04090019" w:tentative="1">
      <w:start w:val="1"/>
      <w:numFmt w:val="lowerLetter"/>
      <w:lvlText w:val="%8."/>
      <w:lvlJc w:val="left"/>
      <w:pPr>
        <w:ind w:left="6444" w:hanging="360"/>
      </w:pPr>
    </w:lvl>
    <w:lvl w:ilvl="8" w:tplc="0409001B" w:tentative="1">
      <w:start w:val="1"/>
      <w:numFmt w:val="lowerRoman"/>
      <w:lvlText w:val="%9."/>
      <w:lvlJc w:val="right"/>
      <w:pPr>
        <w:ind w:left="7164" w:hanging="180"/>
      </w:pPr>
    </w:lvl>
  </w:abstractNum>
  <w:abstractNum w:abstractNumId="40" w15:restartNumberingAfterBreak="0">
    <w:nsid w:val="75186710"/>
    <w:multiLevelType w:val="hybridMultilevel"/>
    <w:tmpl w:val="8DA8D5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7AC41E7"/>
    <w:multiLevelType w:val="hybridMultilevel"/>
    <w:tmpl w:val="2ADCB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F54465"/>
    <w:multiLevelType w:val="hybridMultilevel"/>
    <w:tmpl w:val="AE20A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367F8D"/>
    <w:multiLevelType w:val="hybridMultilevel"/>
    <w:tmpl w:val="F9D4F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"/>
  </w:num>
  <w:num w:numId="3">
    <w:abstractNumId w:val="19"/>
  </w:num>
  <w:num w:numId="4">
    <w:abstractNumId w:val="33"/>
  </w:num>
  <w:num w:numId="5">
    <w:abstractNumId w:val="37"/>
  </w:num>
  <w:num w:numId="6">
    <w:abstractNumId w:val="23"/>
  </w:num>
  <w:num w:numId="7">
    <w:abstractNumId w:val="42"/>
  </w:num>
  <w:num w:numId="8">
    <w:abstractNumId w:val="31"/>
  </w:num>
  <w:num w:numId="9">
    <w:abstractNumId w:val="12"/>
  </w:num>
  <w:num w:numId="10">
    <w:abstractNumId w:val="27"/>
  </w:num>
  <w:num w:numId="11">
    <w:abstractNumId w:val="24"/>
  </w:num>
  <w:num w:numId="12">
    <w:abstractNumId w:val="1"/>
  </w:num>
  <w:num w:numId="13">
    <w:abstractNumId w:val="40"/>
  </w:num>
  <w:num w:numId="14">
    <w:abstractNumId w:val="32"/>
  </w:num>
  <w:num w:numId="15">
    <w:abstractNumId w:val="3"/>
  </w:num>
  <w:num w:numId="16">
    <w:abstractNumId w:val="34"/>
  </w:num>
  <w:num w:numId="17">
    <w:abstractNumId w:val="36"/>
  </w:num>
  <w:num w:numId="18">
    <w:abstractNumId w:val="29"/>
  </w:num>
  <w:num w:numId="19">
    <w:abstractNumId w:val="28"/>
  </w:num>
  <w:num w:numId="20">
    <w:abstractNumId w:val="16"/>
  </w:num>
  <w:num w:numId="21">
    <w:abstractNumId w:val="25"/>
  </w:num>
  <w:num w:numId="22">
    <w:abstractNumId w:val="15"/>
  </w:num>
  <w:num w:numId="23">
    <w:abstractNumId w:val="39"/>
  </w:num>
  <w:num w:numId="24">
    <w:abstractNumId w:val="10"/>
  </w:num>
  <w:num w:numId="25">
    <w:abstractNumId w:val="18"/>
  </w:num>
  <w:num w:numId="26">
    <w:abstractNumId w:val="26"/>
  </w:num>
  <w:num w:numId="27">
    <w:abstractNumId w:val="20"/>
  </w:num>
  <w:num w:numId="28">
    <w:abstractNumId w:val="13"/>
  </w:num>
  <w:num w:numId="29">
    <w:abstractNumId w:val="35"/>
  </w:num>
  <w:num w:numId="30">
    <w:abstractNumId w:val="11"/>
  </w:num>
  <w:num w:numId="31">
    <w:abstractNumId w:val="14"/>
  </w:num>
  <w:num w:numId="32">
    <w:abstractNumId w:val="7"/>
  </w:num>
  <w:num w:numId="33">
    <w:abstractNumId w:val="5"/>
  </w:num>
  <w:num w:numId="34">
    <w:abstractNumId w:val="17"/>
  </w:num>
  <w:num w:numId="35">
    <w:abstractNumId w:val="41"/>
  </w:num>
  <w:num w:numId="36">
    <w:abstractNumId w:val="2"/>
  </w:num>
  <w:num w:numId="37">
    <w:abstractNumId w:val="0"/>
  </w:num>
  <w:num w:numId="38">
    <w:abstractNumId w:val="43"/>
  </w:num>
  <w:num w:numId="39">
    <w:abstractNumId w:val="9"/>
  </w:num>
  <w:num w:numId="40">
    <w:abstractNumId w:val="30"/>
  </w:num>
  <w:num w:numId="41">
    <w:abstractNumId w:val="8"/>
  </w:num>
  <w:num w:numId="42">
    <w:abstractNumId w:val="6"/>
  </w:num>
  <w:num w:numId="43">
    <w:abstractNumId w:val="22"/>
  </w:num>
  <w:num w:numId="4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TGzNDIxtDQxNzFQ0lEKTi0uzszPAykwqQUAUkHjXSwAAAA="/>
  </w:docVars>
  <w:rsids>
    <w:rsidRoot w:val="00CE1BBE"/>
    <w:rsid w:val="0000659E"/>
    <w:rsid w:val="00020D84"/>
    <w:rsid w:val="000243E8"/>
    <w:rsid w:val="0003636D"/>
    <w:rsid w:val="00051E79"/>
    <w:rsid w:val="00070FBD"/>
    <w:rsid w:val="00085195"/>
    <w:rsid w:val="000866B8"/>
    <w:rsid w:val="00094F1F"/>
    <w:rsid w:val="000961FC"/>
    <w:rsid w:val="000B175C"/>
    <w:rsid w:val="000C3456"/>
    <w:rsid w:val="000C4413"/>
    <w:rsid w:val="000C5269"/>
    <w:rsid w:val="000C5A94"/>
    <w:rsid w:val="000D430E"/>
    <w:rsid w:val="000E7EA0"/>
    <w:rsid w:val="000F34CC"/>
    <w:rsid w:val="000F5E17"/>
    <w:rsid w:val="000F6779"/>
    <w:rsid w:val="001007F7"/>
    <w:rsid w:val="001026A6"/>
    <w:rsid w:val="00115BF9"/>
    <w:rsid w:val="00121ED3"/>
    <w:rsid w:val="00122F1A"/>
    <w:rsid w:val="00125155"/>
    <w:rsid w:val="001301A1"/>
    <w:rsid w:val="00132C71"/>
    <w:rsid w:val="00144C78"/>
    <w:rsid w:val="00151E81"/>
    <w:rsid w:val="00160E90"/>
    <w:rsid w:val="00173996"/>
    <w:rsid w:val="001A72ED"/>
    <w:rsid w:val="001A7B79"/>
    <w:rsid w:val="001B19F5"/>
    <w:rsid w:val="001B2D55"/>
    <w:rsid w:val="001D15B5"/>
    <w:rsid w:val="001D2260"/>
    <w:rsid w:val="001E17E4"/>
    <w:rsid w:val="001F0AF7"/>
    <w:rsid w:val="00201E34"/>
    <w:rsid w:val="00223F87"/>
    <w:rsid w:val="00242AB1"/>
    <w:rsid w:val="0024308B"/>
    <w:rsid w:val="00251204"/>
    <w:rsid w:val="00266296"/>
    <w:rsid w:val="00266908"/>
    <w:rsid w:val="00276E47"/>
    <w:rsid w:val="002845D5"/>
    <w:rsid w:val="00292B9A"/>
    <w:rsid w:val="002A045D"/>
    <w:rsid w:val="002A2854"/>
    <w:rsid w:val="002A3899"/>
    <w:rsid w:val="002B0E35"/>
    <w:rsid w:val="002C6B2D"/>
    <w:rsid w:val="002E2201"/>
    <w:rsid w:val="002E3DD5"/>
    <w:rsid w:val="00305D71"/>
    <w:rsid w:val="003253FC"/>
    <w:rsid w:val="0033205E"/>
    <w:rsid w:val="003341A6"/>
    <w:rsid w:val="00343BBE"/>
    <w:rsid w:val="003530C0"/>
    <w:rsid w:val="003600DE"/>
    <w:rsid w:val="0038680C"/>
    <w:rsid w:val="00393D9C"/>
    <w:rsid w:val="003A4753"/>
    <w:rsid w:val="003B0DC2"/>
    <w:rsid w:val="003B7A30"/>
    <w:rsid w:val="003C0745"/>
    <w:rsid w:val="00400C4B"/>
    <w:rsid w:val="00416F57"/>
    <w:rsid w:val="004205D8"/>
    <w:rsid w:val="004313BB"/>
    <w:rsid w:val="00431815"/>
    <w:rsid w:val="0043319C"/>
    <w:rsid w:val="004437B9"/>
    <w:rsid w:val="00451F01"/>
    <w:rsid w:val="004537FD"/>
    <w:rsid w:val="00454800"/>
    <w:rsid w:val="00456D08"/>
    <w:rsid w:val="00463946"/>
    <w:rsid w:val="004647FD"/>
    <w:rsid w:val="004676A0"/>
    <w:rsid w:val="00470F15"/>
    <w:rsid w:val="00472B93"/>
    <w:rsid w:val="0047503C"/>
    <w:rsid w:val="00480BB7"/>
    <w:rsid w:val="0048241F"/>
    <w:rsid w:val="004853E0"/>
    <w:rsid w:val="00487D63"/>
    <w:rsid w:val="00493C40"/>
    <w:rsid w:val="00497E5A"/>
    <w:rsid w:val="004D5395"/>
    <w:rsid w:val="004D6DC3"/>
    <w:rsid w:val="004E24AF"/>
    <w:rsid w:val="004F0CD8"/>
    <w:rsid w:val="004F2CD6"/>
    <w:rsid w:val="004F578B"/>
    <w:rsid w:val="0050206B"/>
    <w:rsid w:val="0050448B"/>
    <w:rsid w:val="00513FF2"/>
    <w:rsid w:val="0052123D"/>
    <w:rsid w:val="0052372C"/>
    <w:rsid w:val="00524202"/>
    <w:rsid w:val="00525B25"/>
    <w:rsid w:val="00531E8C"/>
    <w:rsid w:val="005324E7"/>
    <w:rsid w:val="00532538"/>
    <w:rsid w:val="00536AE0"/>
    <w:rsid w:val="005523D3"/>
    <w:rsid w:val="005574A3"/>
    <w:rsid w:val="00566CE5"/>
    <w:rsid w:val="0058375B"/>
    <w:rsid w:val="005B1634"/>
    <w:rsid w:val="005C5E9E"/>
    <w:rsid w:val="005E2967"/>
    <w:rsid w:val="005E3812"/>
    <w:rsid w:val="005F3683"/>
    <w:rsid w:val="005F4A08"/>
    <w:rsid w:val="00600871"/>
    <w:rsid w:val="00605285"/>
    <w:rsid w:val="00630439"/>
    <w:rsid w:val="0063753B"/>
    <w:rsid w:val="0065040E"/>
    <w:rsid w:val="006568FE"/>
    <w:rsid w:val="006607D0"/>
    <w:rsid w:val="00664A74"/>
    <w:rsid w:val="0067070B"/>
    <w:rsid w:val="00672218"/>
    <w:rsid w:val="00677B4C"/>
    <w:rsid w:val="00682DA1"/>
    <w:rsid w:val="00684FE9"/>
    <w:rsid w:val="006C47FE"/>
    <w:rsid w:val="006C752E"/>
    <w:rsid w:val="006C7B1E"/>
    <w:rsid w:val="006E0F74"/>
    <w:rsid w:val="006F4700"/>
    <w:rsid w:val="006F7749"/>
    <w:rsid w:val="0070225A"/>
    <w:rsid w:val="00711D16"/>
    <w:rsid w:val="007126DB"/>
    <w:rsid w:val="007153C8"/>
    <w:rsid w:val="00716E47"/>
    <w:rsid w:val="00725AFD"/>
    <w:rsid w:val="00726115"/>
    <w:rsid w:val="00742CCD"/>
    <w:rsid w:val="00744F79"/>
    <w:rsid w:val="00746A64"/>
    <w:rsid w:val="00753D0E"/>
    <w:rsid w:val="00755687"/>
    <w:rsid w:val="00757227"/>
    <w:rsid w:val="00760BDF"/>
    <w:rsid w:val="007755DF"/>
    <w:rsid w:val="00777A38"/>
    <w:rsid w:val="00777F79"/>
    <w:rsid w:val="00781B2C"/>
    <w:rsid w:val="007876CF"/>
    <w:rsid w:val="00793FCB"/>
    <w:rsid w:val="007A2A29"/>
    <w:rsid w:val="007A5173"/>
    <w:rsid w:val="007C2922"/>
    <w:rsid w:val="007D522F"/>
    <w:rsid w:val="007D6482"/>
    <w:rsid w:val="007D6493"/>
    <w:rsid w:val="00811539"/>
    <w:rsid w:val="00813351"/>
    <w:rsid w:val="00820C62"/>
    <w:rsid w:val="008224A9"/>
    <w:rsid w:val="008224E4"/>
    <w:rsid w:val="00826C3A"/>
    <w:rsid w:val="00831371"/>
    <w:rsid w:val="00840EF2"/>
    <w:rsid w:val="00855C7B"/>
    <w:rsid w:val="0086057D"/>
    <w:rsid w:val="00870E48"/>
    <w:rsid w:val="00872CB1"/>
    <w:rsid w:val="008841FF"/>
    <w:rsid w:val="0088446F"/>
    <w:rsid w:val="008A0EF6"/>
    <w:rsid w:val="008A7327"/>
    <w:rsid w:val="008B2432"/>
    <w:rsid w:val="008C27D0"/>
    <w:rsid w:val="008D1040"/>
    <w:rsid w:val="008E5A1F"/>
    <w:rsid w:val="008F1D8A"/>
    <w:rsid w:val="009039BC"/>
    <w:rsid w:val="009116D5"/>
    <w:rsid w:val="00921EE9"/>
    <w:rsid w:val="009248E5"/>
    <w:rsid w:val="009267BB"/>
    <w:rsid w:val="00936C1F"/>
    <w:rsid w:val="00937108"/>
    <w:rsid w:val="00942785"/>
    <w:rsid w:val="00947ACE"/>
    <w:rsid w:val="00952949"/>
    <w:rsid w:val="009552A6"/>
    <w:rsid w:val="00961CA9"/>
    <w:rsid w:val="00972760"/>
    <w:rsid w:val="00983B5B"/>
    <w:rsid w:val="00985EA6"/>
    <w:rsid w:val="00986A5E"/>
    <w:rsid w:val="00993650"/>
    <w:rsid w:val="009A744E"/>
    <w:rsid w:val="009B0984"/>
    <w:rsid w:val="009B797E"/>
    <w:rsid w:val="009C0D94"/>
    <w:rsid w:val="009C113E"/>
    <w:rsid w:val="009C52B0"/>
    <w:rsid w:val="009C704E"/>
    <w:rsid w:val="009D0F29"/>
    <w:rsid w:val="009D10B6"/>
    <w:rsid w:val="009D2404"/>
    <w:rsid w:val="009E6570"/>
    <w:rsid w:val="009F1080"/>
    <w:rsid w:val="009F7703"/>
    <w:rsid w:val="009F7713"/>
    <w:rsid w:val="00A05F09"/>
    <w:rsid w:val="00A07C98"/>
    <w:rsid w:val="00A1084B"/>
    <w:rsid w:val="00A20CF0"/>
    <w:rsid w:val="00A2376D"/>
    <w:rsid w:val="00A27D31"/>
    <w:rsid w:val="00A415E3"/>
    <w:rsid w:val="00A438EC"/>
    <w:rsid w:val="00A44608"/>
    <w:rsid w:val="00A64A13"/>
    <w:rsid w:val="00A701CC"/>
    <w:rsid w:val="00A737EB"/>
    <w:rsid w:val="00A831C7"/>
    <w:rsid w:val="00A87F18"/>
    <w:rsid w:val="00A90B79"/>
    <w:rsid w:val="00AA33DA"/>
    <w:rsid w:val="00AB2760"/>
    <w:rsid w:val="00AB4A1E"/>
    <w:rsid w:val="00AD612B"/>
    <w:rsid w:val="00AE6671"/>
    <w:rsid w:val="00AE75C7"/>
    <w:rsid w:val="00AF3165"/>
    <w:rsid w:val="00B07CBF"/>
    <w:rsid w:val="00B132D9"/>
    <w:rsid w:val="00B21F90"/>
    <w:rsid w:val="00B22B46"/>
    <w:rsid w:val="00B25865"/>
    <w:rsid w:val="00B329E3"/>
    <w:rsid w:val="00B4065C"/>
    <w:rsid w:val="00B4169F"/>
    <w:rsid w:val="00B44022"/>
    <w:rsid w:val="00B54359"/>
    <w:rsid w:val="00B6790F"/>
    <w:rsid w:val="00B70F36"/>
    <w:rsid w:val="00B736FA"/>
    <w:rsid w:val="00B74239"/>
    <w:rsid w:val="00B85EA1"/>
    <w:rsid w:val="00B900A2"/>
    <w:rsid w:val="00B90CF4"/>
    <w:rsid w:val="00B96AF1"/>
    <w:rsid w:val="00BA5C02"/>
    <w:rsid w:val="00BB46CE"/>
    <w:rsid w:val="00BC0A02"/>
    <w:rsid w:val="00BC1302"/>
    <w:rsid w:val="00BC31F0"/>
    <w:rsid w:val="00BC6EE9"/>
    <w:rsid w:val="00BD5DB4"/>
    <w:rsid w:val="00BE1938"/>
    <w:rsid w:val="00BE2992"/>
    <w:rsid w:val="00BE2E9C"/>
    <w:rsid w:val="00C05BCF"/>
    <w:rsid w:val="00C075FD"/>
    <w:rsid w:val="00C12FAD"/>
    <w:rsid w:val="00C214D4"/>
    <w:rsid w:val="00C40B55"/>
    <w:rsid w:val="00C41A6F"/>
    <w:rsid w:val="00C52014"/>
    <w:rsid w:val="00C53538"/>
    <w:rsid w:val="00C57F35"/>
    <w:rsid w:val="00C61A08"/>
    <w:rsid w:val="00C65BEA"/>
    <w:rsid w:val="00C70226"/>
    <w:rsid w:val="00C80564"/>
    <w:rsid w:val="00C90E3E"/>
    <w:rsid w:val="00C925A9"/>
    <w:rsid w:val="00CA6238"/>
    <w:rsid w:val="00CA6288"/>
    <w:rsid w:val="00CB0F89"/>
    <w:rsid w:val="00CB1CDB"/>
    <w:rsid w:val="00CC5EA9"/>
    <w:rsid w:val="00CD74FD"/>
    <w:rsid w:val="00CE039B"/>
    <w:rsid w:val="00CE1BBE"/>
    <w:rsid w:val="00CF1C27"/>
    <w:rsid w:val="00D059F9"/>
    <w:rsid w:val="00D134BD"/>
    <w:rsid w:val="00D15296"/>
    <w:rsid w:val="00D23E4B"/>
    <w:rsid w:val="00D27130"/>
    <w:rsid w:val="00D31397"/>
    <w:rsid w:val="00D32372"/>
    <w:rsid w:val="00D34F5C"/>
    <w:rsid w:val="00D356A7"/>
    <w:rsid w:val="00D378E9"/>
    <w:rsid w:val="00D37DC9"/>
    <w:rsid w:val="00D40152"/>
    <w:rsid w:val="00D40FFF"/>
    <w:rsid w:val="00D52133"/>
    <w:rsid w:val="00D67DC5"/>
    <w:rsid w:val="00D7572D"/>
    <w:rsid w:val="00D775EF"/>
    <w:rsid w:val="00D8136F"/>
    <w:rsid w:val="00D964E9"/>
    <w:rsid w:val="00DA59C7"/>
    <w:rsid w:val="00DE22F2"/>
    <w:rsid w:val="00DE2D7E"/>
    <w:rsid w:val="00DE4514"/>
    <w:rsid w:val="00DF0B1E"/>
    <w:rsid w:val="00DF258D"/>
    <w:rsid w:val="00DF39D7"/>
    <w:rsid w:val="00DF5820"/>
    <w:rsid w:val="00DF673B"/>
    <w:rsid w:val="00E02DD9"/>
    <w:rsid w:val="00E05155"/>
    <w:rsid w:val="00E20F3F"/>
    <w:rsid w:val="00E21E87"/>
    <w:rsid w:val="00E23920"/>
    <w:rsid w:val="00E25F42"/>
    <w:rsid w:val="00E5419F"/>
    <w:rsid w:val="00E57CD9"/>
    <w:rsid w:val="00E63020"/>
    <w:rsid w:val="00E67531"/>
    <w:rsid w:val="00E67EE6"/>
    <w:rsid w:val="00E75386"/>
    <w:rsid w:val="00E8382B"/>
    <w:rsid w:val="00E9042C"/>
    <w:rsid w:val="00EA4FEC"/>
    <w:rsid w:val="00EA6C45"/>
    <w:rsid w:val="00EB438B"/>
    <w:rsid w:val="00EC1311"/>
    <w:rsid w:val="00EC534F"/>
    <w:rsid w:val="00ED3EAE"/>
    <w:rsid w:val="00ED6613"/>
    <w:rsid w:val="00F0122D"/>
    <w:rsid w:val="00F02F94"/>
    <w:rsid w:val="00F30916"/>
    <w:rsid w:val="00F6796F"/>
    <w:rsid w:val="00F74A34"/>
    <w:rsid w:val="00F80983"/>
    <w:rsid w:val="00F84D76"/>
    <w:rsid w:val="00FA2D45"/>
    <w:rsid w:val="00FA47B1"/>
    <w:rsid w:val="00FA6B2F"/>
    <w:rsid w:val="00FC036E"/>
    <w:rsid w:val="00FD08E9"/>
    <w:rsid w:val="00FD0935"/>
    <w:rsid w:val="00FD7313"/>
    <w:rsid w:val="00FE1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C385C"/>
  <w15:docId w15:val="{B5353C02-2EC6-45F0-AE14-32E8E4402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1BBE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BBE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5C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C02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D74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4FD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D74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4FD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B96AF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6AF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2B9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5B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28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1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Georgia</Company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Hudson-Gallogly</dc:creator>
  <cp:lastModifiedBy>Microsoft Office User</cp:lastModifiedBy>
  <cp:revision>3</cp:revision>
  <cp:lastPrinted>2020-06-19T13:34:00Z</cp:lastPrinted>
  <dcterms:created xsi:type="dcterms:W3CDTF">2021-10-01T13:58:00Z</dcterms:created>
  <dcterms:modified xsi:type="dcterms:W3CDTF">2021-10-01T13:59:00Z</dcterms:modified>
</cp:coreProperties>
</file>